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3A89" w:rsidRDefault="00AA3A89" w:rsidP="006E7CE4">
      <w:pPr>
        <w:pStyle w:val="Heading1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4576022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A0109B" w:rsidRDefault="00A0109B">
          <w:pPr>
            <w:pStyle w:val="TOCHeading"/>
          </w:pPr>
          <w:r>
            <w:t>Contents</w:t>
          </w:r>
        </w:p>
        <w:p w:rsidR="003B0301" w:rsidRDefault="00A0109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830270" w:history="1">
            <w:r w:rsidR="003B0301" w:rsidRPr="00F7143A">
              <w:rPr>
                <w:rStyle w:val="Hyperlink"/>
                <w:noProof/>
              </w:rPr>
              <w:t>Session 1:</w:t>
            </w:r>
            <w:r w:rsidR="003B0301">
              <w:rPr>
                <w:noProof/>
                <w:webHidden/>
              </w:rPr>
              <w:tab/>
            </w:r>
            <w:r w:rsidR="003B0301">
              <w:rPr>
                <w:noProof/>
                <w:webHidden/>
              </w:rPr>
              <w:fldChar w:fldCharType="begin"/>
            </w:r>
            <w:r w:rsidR="003B0301">
              <w:rPr>
                <w:noProof/>
                <w:webHidden/>
              </w:rPr>
              <w:instrText xml:space="preserve"> PAGEREF _Toc87830270 \h </w:instrText>
            </w:r>
            <w:r w:rsidR="003B0301">
              <w:rPr>
                <w:noProof/>
                <w:webHidden/>
              </w:rPr>
            </w:r>
            <w:r w:rsidR="003B0301">
              <w:rPr>
                <w:noProof/>
                <w:webHidden/>
              </w:rPr>
              <w:fldChar w:fldCharType="separate"/>
            </w:r>
            <w:r w:rsidR="003B0301">
              <w:rPr>
                <w:noProof/>
                <w:webHidden/>
              </w:rPr>
              <w:t>1</w:t>
            </w:r>
            <w:r w:rsidR="003B0301">
              <w:rPr>
                <w:noProof/>
                <w:webHidden/>
              </w:rPr>
              <w:fldChar w:fldCharType="end"/>
            </w:r>
          </w:hyperlink>
        </w:p>
        <w:p w:rsidR="003B0301" w:rsidRDefault="003B03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271" w:history="1">
            <w:r w:rsidRPr="00F7143A">
              <w:rPr>
                <w:rStyle w:val="Hyperlink"/>
                <w:noProof/>
              </w:rPr>
              <w:t>Python Interpr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301" w:rsidRDefault="003B03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272" w:history="1">
            <w:r w:rsidRPr="00F7143A">
              <w:rPr>
                <w:rStyle w:val="Hyperlink"/>
                <w:noProof/>
              </w:rPr>
              <w:t>Python Byt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301" w:rsidRDefault="003B03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273" w:history="1">
            <w:r w:rsidRPr="00F7143A">
              <w:rPr>
                <w:rStyle w:val="Hyperlink"/>
                <w:noProof/>
              </w:rPr>
              <w:t>The Python Virtual Machine (PV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3B0301" w:rsidRDefault="003B03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274" w:history="1">
            <w:r w:rsidRPr="00F7143A">
              <w:rPr>
                <w:rStyle w:val="Hyperlink"/>
                <w:noProof/>
              </w:rPr>
              <w:t>Python Implementation Altern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0301" w:rsidRDefault="003B030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IN" w:eastAsia="en-IN"/>
            </w:rPr>
          </w:pPr>
          <w:hyperlink w:anchor="_Toc87830275" w:history="1">
            <w:r w:rsidRPr="00F7143A">
              <w:rPr>
                <w:rStyle w:val="Hyperlink"/>
                <w:noProof/>
              </w:rPr>
              <w:t>Write a program which accepts the radius of a circle and compute the are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30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109B" w:rsidRDefault="00A0109B">
          <w:r>
            <w:rPr>
              <w:b/>
              <w:bCs/>
              <w:noProof/>
            </w:rPr>
            <w:fldChar w:fldCharType="end"/>
          </w:r>
        </w:p>
      </w:sdtContent>
    </w:sdt>
    <w:p w:rsidR="000E74FC" w:rsidRDefault="00A64B86" w:rsidP="006E7CE4">
      <w:pPr>
        <w:pStyle w:val="Heading1"/>
      </w:pPr>
      <w:bookmarkStart w:id="1" w:name="_Toc87830270"/>
      <w:r>
        <w:t>Session 1:</w:t>
      </w:r>
      <w:bookmarkEnd w:id="1"/>
      <w:r>
        <w:t xml:space="preserve"> </w:t>
      </w:r>
    </w:p>
    <w:p w:rsidR="006E7CE4" w:rsidRDefault="006E7CE4" w:rsidP="000E74FC">
      <w:pPr>
        <w:pStyle w:val="Heading2"/>
        <w:rPr>
          <w:lang w:val="en-IN"/>
        </w:rPr>
      </w:pPr>
      <w:bookmarkStart w:id="2" w:name="_Toc87830271"/>
      <w:r w:rsidRPr="006E7CE4">
        <w:t>Python Interpreter</w:t>
      </w:r>
      <w:bookmarkEnd w:id="2"/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IN"/>
        </w:rPr>
        <w:t xml:space="preserve">An interpreter is </w:t>
      </w:r>
      <w:r w:rsidRPr="006E7CE4">
        <w:rPr>
          <w:lang w:val="en-US"/>
        </w:rPr>
        <w:t>a kind of program that executes other programs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 When you write a Python program, the Python interpreter reads your program and carries out the instructions it contains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In effect, the interpreter is a layer of software logic between your code and the computer </w:t>
      </w:r>
      <w:r w:rsidRPr="006E7CE4">
        <w:rPr>
          <w:lang w:val="en-IN"/>
        </w:rPr>
        <w:t>hardware on your machine.</w:t>
      </w:r>
    </w:p>
    <w:p w:rsidR="000C2780" w:rsidRPr="006E7CE4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>Depending on which flavor of Python you run, the interpreter itself may be implemented as a C program, a set of Java classes.</w:t>
      </w:r>
    </w:p>
    <w:p w:rsidR="000C2780" w:rsidRDefault="00A64B86" w:rsidP="006E7CE4">
      <w:pPr>
        <w:numPr>
          <w:ilvl w:val="0"/>
          <w:numId w:val="1"/>
        </w:numPr>
        <w:rPr>
          <w:lang w:val="en-IN"/>
        </w:rPr>
      </w:pPr>
      <w:r w:rsidRPr="006E7CE4">
        <w:rPr>
          <w:lang w:val="en-US"/>
        </w:rPr>
        <w:t xml:space="preserve">Whatever form it takes, the Python code you write must always be run </w:t>
      </w:r>
      <w:r w:rsidRPr="006E7CE4">
        <w:rPr>
          <w:lang w:val="en-IN"/>
        </w:rPr>
        <w:t>by this interpreter.</w:t>
      </w:r>
    </w:p>
    <w:p w:rsidR="000E74FC" w:rsidRPr="000E74FC" w:rsidRDefault="000E74FC" w:rsidP="000E74FC">
      <w:pPr>
        <w:pStyle w:val="Heading2"/>
      </w:pPr>
      <w:bookmarkStart w:id="3" w:name="_Toc87830272"/>
      <w:r w:rsidRPr="000E74FC">
        <w:t>Python Byte Code</w:t>
      </w:r>
      <w:bookmarkEnd w:id="3"/>
    </w:p>
    <w:p w:rsidR="00986C46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 xml:space="preserve">Internally, and almost completely hidden from you, when you execute a program Python first compiles your </w:t>
      </w:r>
      <w:r w:rsidRPr="000E74FC">
        <w:rPr>
          <w:i/>
          <w:iCs/>
          <w:lang w:val="en-US"/>
        </w:rPr>
        <w:t xml:space="preserve">source code </w:t>
      </w:r>
      <w:r w:rsidRPr="000E74FC">
        <w:rPr>
          <w:lang w:val="en-US"/>
        </w:rPr>
        <w:t xml:space="preserve">(the statements in your file) into a format known </w:t>
      </w:r>
      <w:r w:rsidRPr="000E74FC">
        <w:rPr>
          <w:lang w:val="en-IN"/>
        </w:rPr>
        <w:t xml:space="preserve">as </w:t>
      </w:r>
      <w:r w:rsidRPr="000E74FC">
        <w:rPr>
          <w:i/>
          <w:iCs/>
          <w:lang w:val="en-IN"/>
        </w:rPr>
        <w:t>byte code</w:t>
      </w:r>
      <w:r w:rsidRPr="000E74FC">
        <w:rPr>
          <w:lang w:val="en-IN"/>
        </w:rPr>
        <w:t>.</w:t>
      </w:r>
    </w:p>
    <w:p w:rsidR="00986C46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>This byte code translation is performed to speed execution—byte code can be run much more quickly than the original source code statements in your text file.</w:t>
      </w:r>
    </w:p>
    <w:p w:rsidR="00986C46" w:rsidRPr="000E74FC" w:rsidRDefault="00A0109B" w:rsidP="000E74FC">
      <w:pPr>
        <w:numPr>
          <w:ilvl w:val="0"/>
          <w:numId w:val="2"/>
        </w:numPr>
        <w:rPr>
          <w:lang w:val="en-IN"/>
        </w:rPr>
      </w:pPr>
      <w:r w:rsidRPr="000E74FC">
        <w:rPr>
          <w:lang w:val="en-US"/>
        </w:rPr>
        <w:t xml:space="preserve">If the Python process has write access on your machine, it will store the byte code of your programs in files that end with a </w:t>
      </w:r>
      <w:r w:rsidRPr="000E74FC">
        <w:rPr>
          <w:i/>
          <w:iCs/>
          <w:lang w:val="en-US"/>
        </w:rPr>
        <w:t>.</w:t>
      </w:r>
      <w:proofErr w:type="spellStart"/>
      <w:r w:rsidRPr="000E74FC">
        <w:rPr>
          <w:i/>
          <w:iCs/>
          <w:lang w:val="en-US"/>
        </w:rPr>
        <w:t>pyc</w:t>
      </w:r>
      <w:proofErr w:type="spellEnd"/>
      <w:r w:rsidRPr="000E74FC">
        <w:rPr>
          <w:i/>
          <w:iCs/>
          <w:lang w:val="en-US"/>
        </w:rPr>
        <w:t xml:space="preserve"> </w:t>
      </w:r>
      <w:r w:rsidRPr="000E74FC">
        <w:rPr>
          <w:lang w:val="en-US"/>
        </w:rPr>
        <w:t>extension (“.</w:t>
      </w:r>
      <w:proofErr w:type="spellStart"/>
      <w:r w:rsidRPr="000E74FC">
        <w:rPr>
          <w:lang w:val="en-US"/>
        </w:rPr>
        <w:t>pyc</w:t>
      </w:r>
      <w:proofErr w:type="spellEnd"/>
      <w:r w:rsidRPr="000E74FC">
        <w:rPr>
          <w:lang w:val="en-US"/>
        </w:rPr>
        <w:t>” means compiled “.</w:t>
      </w:r>
      <w:proofErr w:type="spellStart"/>
      <w:r w:rsidRPr="000E74FC">
        <w:rPr>
          <w:lang w:val="en-US"/>
        </w:rPr>
        <w:t>py</w:t>
      </w:r>
      <w:proofErr w:type="spellEnd"/>
      <w:r w:rsidRPr="000E74FC">
        <w:rPr>
          <w:lang w:val="en-US"/>
        </w:rPr>
        <w:t xml:space="preserve">” </w:t>
      </w:r>
      <w:r w:rsidRPr="000E74FC">
        <w:rPr>
          <w:lang w:val="en-IN"/>
        </w:rPr>
        <w:t>source).</w:t>
      </w:r>
    </w:p>
    <w:p w:rsidR="00AB3915" w:rsidRDefault="000E74FC" w:rsidP="00A0109B">
      <w:pPr>
        <w:pStyle w:val="Heading2"/>
      </w:pPr>
      <w:bookmarkStart w:id="4" w:name="_Toc87830273"/>
      <w:r w:rsidRPr="000E74FC">
        <w:t>The Python Virtual Machine (PVM)</w:t>
      </w:r>
      <w:bookmarkEnd w:id="4"/>
    </w:p>
    <w:p w:rsidR="00986C46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>Once your program has been compiled to byte code (or the byte code has been loaded from existing .</w:t>
      </w:r>
      <w:proofErr w:type="spellStart"/>
      <w:r w:rsidRPr="00C05A0E">
        <w:rPr>
          <w:lang w:val="en-US"/>
        </w:rPr>
        <w:t>pyc</w:t>
      </w:r>
      <w:proofErr w:type="spellEnd"/>
      <w:r w:rsidRPr="00C05A0E">
        <w:rPr>
          <w:lang w:val="en-US"/>
        </w:rPr>
        <w:t xml:space="preserve"> files), it is shipped off for execution to something generally known as the Python Virtual Machine</w:t>
      </w:r>
    </w:p>
    <w:p w:rsidR="00986C46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>PVM is just a big loop that iterates through your byte code instructions, one by one, to carry out their operations</w:t>
      </w:r>
    </w:p>
    <w:p w:rsidR="00986C46" w:rsidRPr="00C05A0E" w:rsidRDefault="00A0109B" w:rsidP="00C05A0E">
      <w:pPr>
        <w:numPr>
          <w:ilvl w:val="0"/>
          <w:numId w:val="2"/>
        </w:numPr>
        <w:rPr>
          <w:lang w:val="en-US"/>
        </w:rPr>
      </w:pPr>
      <w:r w:rsidRPr="00C05A0E">
        <w:rPr>
          <w:lang w:val="en-US"/>
        </w:rPr>
        <w:t>The PVM is the runtime engine of Python; it’s always present as part of the Python system, and it’s the component that truly runs your scripts.</w:t>
      </w:r>
    </w:p>
    <w:p w:rsidR="000E74FC" w:rsidRDefault="00C05A0E" w:rsidP="00C05A0E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3EDBF9BC" wp14:editId="1808869A">
            <wp:extent cx="4025254" cy="1221328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5254" cy="1221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97" w:rsidRDefault="00206D97" w:rsidP="00A0109B">
      <w:pPr>
        <w:pStyle w:val="Heading2"/>
      </w:pPr>
      <w:bookmarkStart w:id="5" w:name="_Toc87830274"/>
      <w:r w:rsidRPr="00206D97">
        <w:t>Python Implementation Alternatives</w:t>
      </w:r>
      <w:bookmarkEnd w:id="5"/>
    </w:p>
    <w:p w:rsidR="00986C46" w:rsidRP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CPython</w:t>
      </w:r>
      <w:proofErr w:type="spellEnd"/>
      <w:r w:rsidRPr="00206D97">
        <w:rPr>
          <w:lang w:val="en-US"/>
        </w:rPr>
        <w:t xml:space="preserve"> - Coded in portable ANSI C language code</w:t>
      </w:r>
    </w:p>
    <w:p w:rsidR="00986C46" w:rsidRP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Jython</w:t>
      </w:r>
      <w:proofErr w:type="spellEnd"/>
      <w:r w:rsidRPr="00206D97">
        <w:rPr>
          <w:lang w:val="en-US"/>
        </w:rPr>
        <w:t xml:space="preserve"> - Java classes that compile Python source code to Java byte code</w:t>
      </w:r>
    </w:p>
    <w:p w:rsidR="00206D97" w:rsidRDefault="00A0109B" w:rsidP="00206D97">
      <w:pPr>
        <w:numPr>
          <w:ilvl w:val="0"/>
          <w:numId w:val="2"/>
        </w:numPr>
        <w:rPr>
          <w:lang w:val="en-US"/>
        </w:rPr>
      </w:pPr>
      <w:proofErr w:type="spellStart"/>
      <w:r w:rsidRPr="00206D97">
        <w:rPr>
          <w:lang w:val="en-US"/>
        </w:rPr>
        <w:t>IronPython</w:t>
      </w:r>
      <w:proofErr w:type="spellEnd"/>
      <w:r w:rsidRPr="00206D97">
        <w:rPr>
          <w:lang w:val="en-US"/>
        </w:rPr>
        <w:t xml:space="preserve"> - Microsoft’s .NET Framework for Windows</w:t>
      </w:r>
    </w:p>
    <w:p w:rsidR="00362ED0" w:rsidRDefault="00661963" w:rsidP="00A0109B">
      <w:pPr>
        <w:pStyle w:val="Heading2"/>
      </w:pPr>
      <w:bookmarkStart w:id="6" w:name="_Toc87830275"/>
      <w:r w:rsidRPr="00661963">
        <w:t>Write a program which accepts the radius of a circle and compute the area.</w:t>
      </w:r>
      <w:bookmarkEnd w:id="6"/>
    </w:p>
    <w:p w:rsidR="00661963" w:rsidRPr="00661963" w:rsidRDefault="00661963" w:rsidP="0066196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</w:pP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r = </w:t>
      </w:r>
      <w:proofErr w:type="gram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float(</w:t>
      </w:r>
      <w:proofErr w:type="gram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input ("Input the radius of the circle : "))</w:t>
      </w:r>
    </w:p>
    <w:p w:rsidR="00661963" w:rsidRPr="00A0109B" w:rsidRDefault="00661963" w:rsidP="00A0109B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</w:pPr>
      <w:proofErr w:type="gram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print</w:t>
      </w:r>
      <w:proofErr w:type="gram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(</w:t>
      </w:r>
      <w:r w:rsidRPr="00661963">
        <w:rPr>
          <w:rFonts w:ascii="Courier New" w:eastAsia="Times New Roman" w:hAnsi="Courier New" w:cs="Courier New"/>
          <w:color w:val="A31515"/>
          <w:sz w:val="18"/>
          <w:szCs w:val="18"/>
          <w:lang w:eastAsia="en-IN"/>
        </w:rPr>
        <w:t>"The area of the circle with radius "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+ str(r) + </w:t>
      </w:r>
      <w:r w:rsidRPr="00661963">
        <w:rPr>
          <w:rFonts w:ascii="Courier New" w:eastAsia="Times New Roman" w:hAnsi="Courier New" w:cs="Courier New"/>
          <w:color w:val="A31515"/>
          <w:sz w:val="18"/>
          <w:szCs w:val="18"/>
          <w:lang w:eastAsia="en-IN"/>
        </w:rPr>
        <w:t>" is: "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 + </w:t>
      </w:r>
      <w:proofErr w:type="spellStart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str</w:t>
      </w:r>
      <w:proofErr w:type="spellEnd"/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(3.14 * r**</w:t>
      </w:r>
      <w:r w:rsidRPr="00661963">
        <w:rPr>
          <w:rFonts w:ascii="Courier New" w:eastAsia="Times New Roman" w:hAnsi="Courier New" w:cs="Courier New"/>
          <w:color w:val="09885A"/>
          <w:sz w:val="18"/>
          <w:szCs w:val="18"/>
          <w:lang w:eastAsia="en-IN"/>
        </w:rPr>
        <w:t>2</w:t>
      </w:r>
      <w:r w:rsidRPr="00661963">
        <w:rPr>
          <w:rFonts w:ascii="Courier New" w:eastAsia="Times New Roman" w:hAnsi="Courier New" w:cs="Courier New"/>
          <w:color w:val="000000"/>
          <w:sz w:val="18"/>
          <w:szCs w:val="18"/>
          <w:lang w:eastAsia="en-IN"/>
        </w:rPr>
        <w:t>))</w:t>
      </w:r>
    </w:p>
    <w:sectPr w:rsidR="00661963" w:rsidRPr="00A010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541290"/>
    <w:multiLevelType w:val="hybridMultilevel"/>
    <w:tmpl w:val="C8585CCE"/>
    <w:lvl w:ilvl="0" w:tplc="E36EA13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EECCD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42301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F4851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14115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9FC0B0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B2EF8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AE89C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3657DA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43F1491E"/>
    <w:multiLevelType w:val="hybridMultilevel"/>
    <w:tmpl w:val="9EE2E3C2"/>
    <w:lvl w:ilvl="0" w:tplc="4E12770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D0810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BAC393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7F0D56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9060D30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E26B1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A6FEA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68D12A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C6E25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5F840411"/>
    <w:multiLevelType w:val="hybridMultilevel"/>
    <w:tmpl w:val="45D0D31E"/>
    <w:lvl w:ilvl="0" w:tplc="A99400D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FA49E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74E27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06FBA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88E2F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96851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8413D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7E1C1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260CC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71D30248"/>
    <w:multiLevelType w:val="hybridMultilevel"/>
    <w:tmpl w:val="78DE4F88"/>
    <w:lvl w:ilvl="0" w:tplc="8B9A1EF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E05D1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592229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4053D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A2065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16B94A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70F4B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548AC9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1C296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NDSwsDSwNDE2NbVU0lEKTi0uzszPAykwrgUAuzJqoiwAAAA="/>
  </w:docVars>
  <w:rsids>
    <w:rsidRoot w:val="00EA35FE"/>
    <w:rsid w:val="000C2780"/>
    <w:rsid w:val="000E74FC"/>
    <w:rsid w:val="00206D97"/>
    <w:rsid w:val="00362ED0"/>
    <w:rsid w:val="003B0301"/>
    <w:rsid w:val="00661963"/>
    <w:rsid w:val="006E7CE4"/>
    <w:rsid w:val="00986C46"/>
    <w:rsid w:val="00A0109B"/>
    <w:rsid w:val="00A64B86"/>
    <w:rsid w:val="00AA3A89"/>
    <w:rsid w:val="00AB3915"/>
    <w:rsid w:val="00C05A0E"/>
    <w:rsid w:val="00EA3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11EE3C-AE4F-446F-966C-D01C8B09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7C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74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7CE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E74F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CharAttribute0">
    <w:name w:val="CharAttribute0"/>
    <w:rsid w:val="00661963"/>
    <w:rPr>
      <w:rFonts w:ascii="Times New Roman" w:eastAsia="Times New Roman" w:hAnsi="Times New Roman" w:hint="default"/>
    </w:rPr>
  </w:style>
  <w:style w:type="paragraph" w:styleId="TOCHeading">
    <w:name w:val="TOC Heading"/>
    <w:basedOn w:val="Heading1"/>
    <w:next w:val="Normal"/>
    <w:uiPriority w:val="39"/>
    <w:unhideWhenUsed/>
    <w:qFormat/>
    <w:rsid w:val="00A0109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0109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109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0109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7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0307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68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75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31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6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3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048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17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62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407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81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28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7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892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1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86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5031B35-831B-4AC5-9BFF-9E0DE8FA8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90</Words>
  <Characters>2228</Characters>
  <Application>Microsoft Office Word</Application>
  <DocSecurity>0</DocSecurity>
  <Lines>18</Lines>
  <Paragraphs>5</Paragraphs>
  <ScaleCrop>false</ScaleCrop>
  <Company/>
  <LinksUpToDate>false</LinksUpToDate>
  <CharactersWithSpaces>2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1</cp:revision>
  <dcterms:created xsi:type="dcterms:W3CDTF">2021-11-14T19:18:00Z</dcterms:created>
  <dcterms:modified xsi:type="dcterms:W3CDTF">2021-11-14T19:27:00Z</dcterms:modified>
</cp:coreProperties>
</file>